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47C95E-3BA6-4533-A71E-5B9306C7F56E}"/>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